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dc2836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dc2836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1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wQ3DQAxCXcD7b8kG1HCnfvKpZD9ySpUmD4QNxoEeh3jVOwBFqgTdhw+e5993aKBcrEJV/g3xDEMFMg8beCD7plrCQ1fLQC7gSYefXO+8f5b0dxb09SmTq3BtD037h2oftgXjv9KcHxvJUvSd43rJOli+7Oi5vhex9dXcL2w4kzvTBk754YjaVxNc6J/dEoF7fhm6Y7/QdikFb6yH+9eD5giMJAt+0eWJDf+hYhco9c79ZxgHi+e3GznnFw8nZbJExvp6bMOtVQZ39oeNnMmzQOP5TZ35he4Qz72ztEw8cyOfkWiJItjYH0rex4gb+Rc7J1s0z/vs35tbp58LeM4qOlcXvoeCZ0XcS630L3tDXplzPe7knjXXRS/s3xd/734BVaFbtSvg5C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&gt; So when my friend suggested a mushroom hunt, and I jumped in without</w:t>
      </w:r>
      <w:r>
        <w:t xml:space="preserve"> </w:t>
      </w:r>
      <w:r>
        <w:t xml:space="preserve">question, I found myself actually looking forward to it. I even started</w:t>
      </w:r>
      <w:r>
        <w:t xml:space="preserve"> </w:t>
      </w:r>
      <w:r>
        <w:t xml:space="preserve">wondering if I still hated mushrooms. It turned out that the hiking and</w:t>
      </w:r>
      <w:r>
        <w:t xml:space="preserve"> </w:t>
      </w:r>
      <w:r>
        <w:t xml:space="preserve">searching and walking and talking were great fun. The hours flew by. We</w:t>
      </w:r>
      <w:r>
        <w:t xml:space="preserve"> </w:t>
      </w:r>
      <w:r>
        <w:t xml:space="preserve">didn’t find the morels we were ostensibly looking for, but I learned</w:t>
      </w:r>
      <w:r>
        <w:t xml:space="preserve"> </w:t>
      </w:r>
      <w:r>
        <w:t xml:space="preserve">what Pheasant Back Mushrooms (Dryad’s Saddle) are and how to cook them.</w:t>
      </w:r>
      <w:r>
        <w:t xml:space="preserve"> </w:t>
      </w:r>
      <w:r>
        <w:t xml:space="preserve">And that I liked them. I got caught up with a friend I’d become</w:t>
      </w:r>
      <w:r>
        <w:t xml:space="preserve"> </w:t>
      </w:r>
      <w:r>
        <w:t xml:space="preserve">disconnected from and realized I should have stayed in touch. With a lot</w:t>
      </w:r>
      <w:r>
        <w:t xml:space="preserve"> </w:t>
      </w:r>
      <w:r>
        <w:t xml:space="preserve">of people.</w:t>
      </w:r>
    </w:p>
    <w:p>
      <w:pPr>
        <w:pStyle w:val="BodyText"/>
      </w:pPr>
      <w:r>
        <w:t xml:space="preserve">This paragraph was surprisingly touching. Beautiful. Than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dc2836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1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dc2836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dc2836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dc28366</dc:title>
  <dc:creator/>
  <cp:keywords/>
  <dcterms:created xsi:type="dcterms:W3CDTF">2026-04-25T20:41:45Z</dcterms:created>
  <dcterms:modified xsi:type="dcterms:W3CDTF">2026-04-25T20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